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A5A249" w14:textId="77777777" w:rsidR="00D03242" w:rsidRPr="00550D07" w:rsidRDefault="00D03242" w:rsidP="00550D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4FAFF9" w14:textId="77777777" w:rsidR="00D03242" w:rsidRPr="00550D07" w:rsidRDefault="00D03242" w:rsidP="00550D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0B8CA1" w14:textId="77777777" w:rsidR="000478FC" w:rsidRDefault="000478FC" w:rsidP="00550D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1EBB0C" w14:textId="65D28A2B" w:rsidR="004F15FF" w:rsidRPr="00550D07" w:rsidRDefault="00D03242" w:rsidP="00550D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>Trigonometry</w:t>
      </w:r>
    </w:p>
    <w:p w14:paraId="2EFAA22A" w14:textId="121FF0FE" w:rsidR="00D03242" w:rsidRPr="00550D07" w:rsidRDefault="004229C8" w:rsidP="004229C8">
      <w:pPr>
        <w:tabs>
          <w:tab w:val="left" w:pos="396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02BE0D3" w14:textId="2138632C" w:rsidR="00D03242" w:rsidRDefault="00D03242" w:rsidP="00550D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415E7D" w14:textId="77777777" w:rsidR="000478FC" w:rsidRPr="00550D07" w:rsidRDefault="000478FC" w:rsidP="00550D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5CE801" w14:textId="77777777" w:rsidR="00D03242" w:rsidRPr="00550D07" w:rsidRDefault="00D03242" w:rsidP="00550D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3D30AD" w14:textId="77777777" w:rsidR="00D03242" w:rsidRPr="00550D07" w:rsidRDefault="00D03242" w:rsidP="00550D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>Name</w:t>
      </w:r>
    </w:p>
    <w:p w14:paraId="4F812D2C" w14:textId="77777777" w:rsidR="00D03242" w:rsidRPr="00550D07" w:rsidRDefault="00D03242" w:rsidP="00550D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>Institution</w:t>
      </w:r>
    </w:p>
    <w:p w14:paraId="29AEC009" w14:textId="77777777" w:rsidR="00D03242" w:rsidRPr="00550D07" w:rsidRDefault="00D03242" w:rsidP="00550D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>Course</w:t>
      </w:r>
    </w:p>
    <w:p w14:paraId="3009E4F3" w14:textId="77777777" w:rsidR="00D03242" w:rsidRPr="00550D07" w:rsidRDefault="00D03242" w:rsidP="00550D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>Date</w:t>
      </w:r>
    </w:p>
    <w:p w14:paraId="06A1034A" w14:textId="77777777" w:rsidR="004F15FF" w:rsidRPr="00550D07" w:rsidRDefault="004F15FF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1C3CC9A" w14:textId="2B1EE3BE" w:rsidR="00D03242" w:rsidRDefault="00D03242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B13AF09" w14:textId="77777777" w:rsidR="000478FC" w:rsidRPr="00550D07" w:rsidRDefault="000478FC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F8D146D" w14:textId="77777777" w:rsidR="00D03242" w:rsidRPr="00550D07" w:rsidRDefault="00D03242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2556354" w14:textId="77777777" w:rsidR="00D03242" w:rsidRPr="00550D07" w:rsidRDefault="00D03242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0D05D2A" w14:textId="77777777" w:rsidR="00D40191" w:rsidRPr="00550D07" w:rsidRDefault="00FB436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b/>
          <w:sz w:val="24"/>
          <w:szCs w:val="24"/>
        </w:rPr>
        <w:lastRenderedPageBreak/>
        <w:t>Number two</w:t>
      </w:r>
    </w:p>
    <w:p w14:paraId="4492F152" w14:textId="77777777" w:rsidR="00FB4367" w:rsidRPr="00550D07" w:rsidRDefault="00FB436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Using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∅</m:t>
            </m:r>
          </m:e>
        </m:func>
      </m:oMath>
      <w:r w:rsidRPr="00550D07">
        <w:rPr>
          <w:rFonts w:ascii="Times New Roman" w:hAnsi="Times New Roman" w:cs="Times New Roman"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adjacent line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hypotenuse </m:t>
            </m:r>
          </m:den>
        </m:f>
      </m:oMath>
    </w:p>
    <w:p w14:paraId="5440A131" w14:textId="77777777" w:rsidR="00FB4367" w:rsidRPr="00550D07" w:rsidRDefault="00A56A4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60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8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den>
              </m:f>
            </m:e>
          </m:func>
        </m:oMath>
      </m:oMathPara>
    </w:p>
    <w:p w14:paraId="4E74BCCD" w14:textId="77777777" w:rsidR="00FB4367" w:rsidRPr="00550D07" w:rsidRDefault="00FB436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X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60=8</m:t>
            </m:r>
          </m:e>
        </m:func>
      </m:oMath>
    </w:p>
    <w:p w14:paraId="6F7BE2CE" w14:textId="77777777" w:rsidR="00FB4367" w:rsidRPr="00550D07" w:rsidRDefault="00FB436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Therefore, x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8</m:t>
            </m:r>
          </m:num>
          <m:den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os</m:t>
                </m:r>
              </m:fNam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60</m:t>
                </m:r>
              </m:e>
            </m:func>
          </m:den>
        </m:f>
      </m:oMath>
    </w:p>
    <w:p w14:paraId="7EB8ECF9" w14:textId="77777777" w:rsidR="00FB4367" w:rsidRPr="00550D07" w:rsidRDefault="00FB436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X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8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0.5</m:t>
            </m:r>
          </m:den>
        </m:f>
      </m:oMath>
    </w:p>
    <w:p w14:paraId="1767FB47" w14:textId="77777777" w:rsidR="00FB4367" w:rsidRPr="00550D07" w:rsidRDefault="00FB436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>= 16</w:t>
      </w:r>
    </w:p>
    <w:p w14:paraId="0B1F9F26" w14:textId="77777777" w:rsidR="00FB4367" w:rsidRPr="00550D07" w:rsidRDefault="00FB4367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0D07">
        <w:rPr>
          <w:rFonts w:ascii="Times New Roman" w:hAnsi="Times New Roman" w:cs="Times New Roman"/>
          <w:b/>
          <w:sz w:val="24"/>
          <w:szCs w:val="24"/>
        </w:rPr>
        <w:t>Number three</w:t>
      </w:r>
    </w:p>
    <w:p w14:paraId="57292BCD" w14:textId="77777777" w:rsidR="00FB4367" w:rsidRPr="00550D07" w:rsidRDefault="00FB436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Using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an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∅</m:t>
            </m:r>
          </m:e>
        </m:func>
      </m:oMath>
      <w:r w:rsidRPr="00550D07">
        <w:rPr>
          <w:rFonts w:ascii="Times New Roman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 xml:space="preserve">opposite 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adjacent </m:t>
            </m:r>
          </m:den>
        </m:f>
      </m:oMath>
    </w:p>
    <w:p w14:paraId="61823DC0" w14:textId="77777777" w:rsidR="00B91415" w:rsidRPr="00550D07" w:rsidRDefault="00A56A4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an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30</m:t>
            </m:r>
          </m:e>
        </m:func>
      </m:oMath>
      <w:r w:rsidR="00B91415" w:rsidRPr="00550D07">
        <w:rPr>
          <w:rFonts w:ascii="Times New Roman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 xml:space="preserve">x 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12 </m:t>
            </m:r>
          </m:den>
        </m:f>
      </m:oMath>
    </w:p>
    <w:p w14:paraId="5C87C644" w14:textId="77777777" w:rsidR="00B91415" w:rsidRPr="00550D07" w:rsidRDefault="00B9141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X = 12 </w:t>
      </w:r>
      <m:oMath>
        <m:r>
          <w:rPr>
            <w:rFonts w:ascii="Cambria Math" w:hAnsi="Cambria Math" w:cs="Times New Roman"/>
            <w:sz w:val="24"/>
            <w:szCs w:val="24"/>
          </w:rPr>
          <m:t>×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an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30</m:t>
            </m:r>
          </m:e>
        </m:func>
      </m:oMath>
    </w:p>
    <w:p w14:paraId="5FCDFE89" w14:textId="77777777" w:rsidR="00B91415" w:rsidRPr="00550D07" w:rsidRDefault="00B9141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>= 12 × 0.5774</w:t>
      </w:r>
    </w:p>
    <w:p w14:paraId="7CAAB3D2" w14:textId="77777777" w:rsidR="00B91415" w:rsidRPr="00550D07" w:rsidRDefault="00B9141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>= 6.6929</w:t>
      </w:r>
    </w:p>
    <w:p w14:paraId="3BC16844" w14:textId="77777777" w:rsidR="00B91415" w:rsidRPr="00550D07" w:rsidRDefault="00B91415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0D07">
        <w:rPr>
          <w:rFonts w:ascii="Times New Roman" w:hAnsi="Times New Roman" w:cs="Times New Roman"/>
          <w:b/>
          <w:sz w:val="24"/>
          <w:szCs w:val="24"/>
        </w:rPr>
        <w:t xml:space="preserve">Number four </w:t>
      </w:r>
    </w:p>
    <w:p w14:paraId="05C9BE9D" w14:textId="77777777" w:rsidR="00B91415" w:rsidRPr="00550D07" w:rsidRDefault="00B9141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Using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∅</m:t>
            </m:r>
          </m:e>
        </m:func>
      </m:oMath>
      <w:r w:rsidRPr="00550D07">
        <w:rPr>
          <w:rFonts w:ascii="Times New Roman" w:hAnsi="Times New Roman" w:cs="Times New Roman"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adjacent line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hypotenuse </m:t>
            </m:r>
          </m:den>
        </m:f>
      </m:oMath>
    </w:p>
    <w:p w14:paraId="27A25292" w14:textId="77777777" w:rsidR="00B91415" w:rsidRPr="00550D07" w:rsidRDefault="00A56A4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49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7</m:t>
                  </m:r>
                </m:den>
              </m:f>
            </m:e>
          </m:func>
        </m:oMath>
      </m:oMathPara>
      <w:bookmarkStart w:id="0" w:name="_GoBack"/>
      <w:bookmarkEnd w:id="0"/>
    </w:p>
    <w:p w14:paraId="19467419" w14:textId="77777777" w:rsidR="00B91415" w:rsidRPr="00550D07" w:rsidRDefault="00B9141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Therefore, </w:t>
      </w:r>
    </w:p>
    <w:p w14:paraId="3EE09A61" w14:textId="77777777" w:rsidR="00B91415" w:rsidRPr="00550D07" w:rsidRDefault="00B9141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X = 27 ×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49</m:t>
            </m:r>
          </m:e>
        </m:func>
      </m:oMath>
    </w:p>
    <w:p w14:paraId="498F5706" w14:textId="77777777" w:rsidR="00B91415" w:rsidRPr="00550D07" w:rsidRDefault="00B9141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X = 0.6561 × 27 </w:t>
      </w:r>
    </w:p>
    <w:p w14:paraId="1B0A6E94" w14:textId="77777777" w:rsidR="00B91415" w:rsidRPr="00550D07" w:rsidRDefault="00B9141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>= 17.7147</w:t>
      </w:r>
    </w:p>
    <w:p w14:paraId="7A40DEBB" w14:textId="77777777" w:rsidR="00B91415" w:rsidRPr="00550D07" w:rsidRDefault="00B91415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0D07">
        <w:rPr>
          <w:rFonts w:ascii="Times New Roman" w:hAnsi="Times New Roman" w:cs="Times New Roman"/>
          <w:b/>
          <w:sz w:val="24"/>
          <w:szCs w:val="24"/>
        </w:rPr>
        <w:t xml:space="preserve">Number five </w:t>
      </w:r>
    </w:p>
    <w:p w14:paraId="25ADAA44" w14:textId="4D2B7409" w:rsidR="00763FD9" w:rsidRPr="00550D07" w:rsidRDefault="002B79C6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0D0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D5DEB8" wp14:editId="18C28C6C">
            <wp:extent cx="4267200" cy="4248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4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9AFC6" w14:textId="73751D7D" w:rsidR="00763FD9" w:rsidRPr="00550D07" w:rsidRDefault="002B79C6" w:rsidP="00550D07">
      <w:pPr>
        <w:spacing w:line="480" w:lineRule="auto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 w:rsidRPr="00550D07">
        <w:rPr>
          <w:rFonts w:ascii="Times New Roman" w:hAnsi="Times New Roman" w:cs="Times New Roman"/>
          <w:bCs/>
          <w:sz w:val="24"/>
          <w:szCs w:val="24"/>
        </w:rPr>
        <w:t>The positive coterminal angle is 40</w:t>
      </w:r>
      <w:r w:rsidRPr="00550D07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0 </w:t>
      </w:r>
      <w:r w:rsidRPr="00550D07">
        <w:rPr>
          <w:rFonts w:ascii="Times New Roman" w:hAnsi="Times New Roman" w:cs="Times New Roman"/>
          <w:bCs/>
          <w:sz w:val="24"/>
          <w:szCs w:val="24"/>
        </w:rPr>
        <w:t>+ 360</w:t>
      </w:r>
      <w:r w:rsidRPr="00550D07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0 </w:t>
      </w:r>
      <w:r w:rsidRPr="00550D07">
        <w:rPr>
          <w:rFonts w:ascii="Times New Roman" w:hAnsi="Times New Roman" w:cs="Times New Roman"/>
          <w:bCs/>
          <w:sz w:val="24"/>
          <w:szCs w:val="24"/>
        </w:rPr>
        <w:t>= 400</w:t>
      </w:r>
      <w:r w:rsidRPr="00550D07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</w:p>
    <w:p w14:paraId="6EF93EFE" w14:textId="4411A328" w:rsidR="002B79C6" w:rsidRPr="00550D07" w:rsidRDefault="002B79C6" w:rsidP="00550D07">
      <w:pPr>
        <w:spacing w:line="480" w:lineRule="auto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 w:rsidRPr="00550D07">
        <w:rPr>
          <w:rFonts w:ascii="Times New Roman" w:hAnsi="Times New Roman" w:cs="Times New Roman"/>
          <w:bCs/>
          <w:sz w:val="24"/>
          <w:szCs w:val="24"/>
        </w:rPr>
        <w:t>The negative coterminal angle is 40</w:t>
      </w:r>
      <w:r w:rsidRPr="00550D07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Pr="00550D07">
        <w:rPr>
          <w:rFonts w:ascii="Times New Roman" w:hAnsi="Times New Roman" w:cs="Times New Roman"/>
          <w:bCs/>
          <w:sz w:val="24"/>
          <w:szCs w:val="24"/>
        </w:rPr>
        <w:t xml:space="preserve"> – 360</w:t>
      </w:r>
      <w:r w:rsidRPr="00550D07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0 </w:t>
      </w:r>
      <w:r w:rsidRPr="00550D07">
        <w:rPr>
          <w:rFonts w:ascii="Times New Roman" w:hAnsi="Times New Roman" w:cs="Times New Roman"/>
          <w:bCs/>
          <w:sz w:val="24"/>
          <w:szCs w:val="24"/>
        </w:rPr>
        <w:t>= 320</w:t>
      </w:r>
      <w:r w:rsidRPr="00550D07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</w:p>
    <w:p w14:paraId="7B88F3D3" w14:textId="77777777" w:rsidR="00B91415" w:rsidRPr="00550D07" w:rsidRDefault="00763FD9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0D07">
        <w:rPr>
          <w:rFonts w:ascii="Times New Roman" w:hAnsi="Times New Roman" w:cs="Times New Roman"/>
          <w:b/>
          <w:sz w:val="24"/>
          <w:szCs w:val="24"/>
        </w:rPr>
        <w:lastRenderedPageBreak/>
        <w:t>Number six</w:t>
      </w:r>
    </w:p>
    <w:p w14:paraId="12B9352A" w14:textId="1EB014B8" w:rsidR="002B79C6" w:rsidRPr="00550D07" w:rsidRDefault="002B79C6" w:rsidP="00550D07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550D0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6192" behindDoc="0" locked="0" layoutInCell="1" allowOverlap="1" wp14:anchorId="2BCB03FF" wp14:editId="59A18533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3638550" cy="371475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62" t="3633" r="12687" b="13033"/>
                    <a:stretch/>
                  </pic:blipFill>
                  <pic:spPr bwMode="auto">
                    <a:xfrm>
                      <a:off x="0" y="0"/>
                      <a:ext cx="363855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550D07">
        <w:rPr>
          <w:rFonts w:ascii="Times New Roman" w:hAnsi="Times New Roman" w:cs="Times New Roman"/>
          <w:b/>
          <w:sz w:val="24"/>
          <w:szCs w:val="24"/>
        </w:rPr>
        <w:br w:type="textWrapping" w:clear="all"/>
      </w:r>
      <w:r w:rsidRPr="00550D07">
        <w:rPr>
          <w:rFonts w:ascii="Times New Roman" w:hAnsi="Times New Roman" w:cs="Times New Roman"/>
          <w:bCs/>
          <w:sz w:val="24"/>
          <w:szCs w:val="24"/>
        </w:rPr>
        <w:t xml:space="preserve">the positive coterminal is </w:t>
      </w:r>
      <m:oMath>
        <m:f>
          <m:fPr>
            <m:ctrlPr>
              <w:rPr>
                <w:rFonts w:ascii="Cambria Math" w:hAnsi="Cambria Math" w:cs="Times New Roman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5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6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+2π</m:t>
        </m:r>
      </m:oMath>
      <w:r w:rsidRPr="00550D07">
        <w:rPr>
          <w:rFonts w:ascii="Times New Roman" w:eastAsiaTheme="minorEastAsia" w:hAnsi="Times New Roman" w:cs="Times New Roman"/>
          <w:bCs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9π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6</m:t>
            </m:r>
          </m:den>
        </m:f>
      </m:oMath>
    </w:p>
    <w:p w14:paraId="02238488" w14:textId="5670D0C0" w:rsidR="00763FD9" w:rsidRPr="00550D07" w:rsidRDefault="002B79C6" w:rsidP="00550D07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550D07">
        <w:rPr>
          <w:rFonts w:ascii="Times New Roman" w:hAnsi="Times New Roman" w:cs="Times New Roman"/>
          <w:bCs/>
          <w:sz w:val="24"/>
          <w:szCs w:val="24"/>
        </w:rPr>
        <w:t xml:space="preserve">The negative coterminal is </w:t>
      </w:r>
      <m:oMath>
        <m:f>
          <m:fPr>
            <m:ctrlPr>
              <w:rPr>
                <w:rFonts w:ascii="Cambria Math" w:hAnsi="Cambria Math" w:cs="Times New Roman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5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6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-2π</m:t>
        </m:r>
      </m:oMath>
      <w:r w:rsidRPr="00550D07">
        <w:rPr>
          <w:rFonts w:ascii="Times New Roman" w:eastAsiaTheme="minorEastAsia" w:hAnsi="Times New Roman" w:cs="Times New Roman"/>
          <w:bCs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7π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6</m:t>
            </m:r>
          </m:den>
        </m:f>
      </m:oMath>
    </w:p>
    <w:p w14:paraId="27A00B5B" w14:textId="5AE3E1B7" w:rsidR="00763FD9" w:rsidRPr="00550D07" w:rsidRDefault="00763FD9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0D07">
        <w:rPr>
          <w:rFonts w:ascii="Times New Roman" w:hAnsi="Times New Roman" w:cs="Times New Roman"/>
          <w:b/>
          <w:sz w:val="24"/>
          <w:szCs w:val="24"/>
        </w:rPr>
        <w:t xml:space="preserve">Number seven </w:t>
      </w:r>
    </w:p>
    <w:p w14:paraId="73570F4E" w14:textId="77777777" w:rsidR="00550D07" w:rsidRPr="00550D07" w:rsidRDefault="00550D07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1E07382" w14:textId="27FC2AD2" w:rsidR="00763FD9" w:rsidRPr="00550D07" w:rsidRDefault="00550D0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BB75162" wp14:editId="2EF8A3F0">
            <wp:simplePos x="914400" y="2066925"/>
            <wp:positionH relativeFrom="column">
              <wp:align>left</wp:align>
            </wp:positionH>
            <wp:positionV relativeFrom="paragraph">
              <wp:align>top</wp:align>
            </wp:positionV>
            <wp:extent cx="4210050" cy="24955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83" t="18036" r="3578" b="22146"/>
                    <a:stretch/>
                  </pic:blipFill>
                  <pic:spPr bwMode="auto">
                    <a:xfrm>
                      <a:off x="0" y="0"/>
                      <a:ext cx="421005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550D07">
        <w:rPr>
          <w:rFonts w:ascii="Times New Roman" w:hAnsi="Times New Roman" w:cs="Times New Roman"/>
          <w:sz w:val="24"/>
          <w:szCs w:val="24"/>
        </w:rPr>
        <w:br w:type="textWrapping" w:clear="all"/>
      </w:r>
    </w:p>
    <w:p w14:paraId="110A5156" w14:textId="30F68015" w:rsidR="00550D07" w:rsidRPr="00550D07" w:rsidRDefault="00550D07" w:rsidP="00550D07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550D07">
        <w:rPr>
          <w:rFonts w:ascii="Times New Roman" w:hAnsi="Times New Roman" w:cs="Times New Roman"/>
          <w:sz w:val="24"/>
          <w:szCs w:val="24"/>
        </w:rPr>
        <w:t>The positive coterminal is – 960</w:t>
      </w:r>
      <w:r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550D07">
        <w:rPr>
          <w:rFonts w:ascii="Times New Roman" w:hAnsi="Times New Roman" w:cs="Times New Roman"/>
          <w:sz w:val="24"/>
          <w:szCs w:val="24"/>
        </w:rPr>
        <w:t xml:space="preserve"> + 360</w:t>
      </w:r>
      <w:r w:rsidRPr="00550D07">
        <w:rPr>
          <w:rFonts w:ascii="Times New Roman" w:hAnsi="Times New Roman" w:cs="Times New Roman"/>
          <w:sz w:val="24"/>
          <w:szCs w:val="24"/>
          <w:vertAlign w:val="superscript"/>
        </w:rPr>
        <w:t xml:space="preserve">0 </w:t>
      </w:r>
      <w:r w:rsidRPr="00550D07">
        <w:rPr>
          <w:rFonts w:ascii="Times New Roman" w:hAnsi="Times New Roman" w:cs="Times New Roman"/>
          <w:sz w:val="24"/>
          <w:szCs w:val="24"/>
        </w:rPr>
        <w:t>= - 600</w:t>
      </w:r>
      <w:r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14:paraId="082D89EF" w14:textId="7B9C77F9" w:rsidR="00550D07" w:rsidRPr="00550D07" w:rsidRDefault="00550D07" w:rsidP="00550D07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550D07">
        <w:rPr>
          <w:rFonts w:ascii="Times New Roman" w:hAnsi="Times New Roman" w:cs="Times New Roman"/>
          <w:sz w:val="24"/>
          <w:szCs w:val="24"/>
        </w:rPr>
        <w:t>The negative coterminal is – 960</w:t>
      </w:r>
      <w:r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550D07">
        <w:rPr>
          <w:rFonts w:ascii="Times New Roman" w:hAnsi="Times New Roman" w:cs="Times New Roman"/>
          <w:sz w:val="24"/>
          <w:szCs w:val="24"/>
        </w:rPr>
        <w:t xml:space="preserve"> - 360</w:t>
      </w:r>
      <w:r w:rsidRPr="00550D07">
        <w:rPr>
          <w:rFonts w:ascii="Times New Roman" w:hAnsi="Times New Roman" w:cs="Times New Roman"/>
          <w:sz w:val="24"/>
          <w:szCs w:val="24"/>
          <w:vertAlign w:val="superscript"/>
        </w:rPr>
        <w:t xml:space="preserve">0 </w:t>
      </w:r>
      <w:r w:rsidRPr="00550D07">
        <w:rPr>
          <w:rFonts w:ascii="Times New Roman" w:hAnsi="Times New Roman" w:cs="Times New Roman"/>
          <w:sz w:val="24"/>
          <w:szCs w:val="24"/>
        </w:rPr>
        <w:t>= 1320</w:t>
      </w:r>
      <w:r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14:paraId="22C9E0EA" w14:textId="76533202" w:rsidR="00550D07" w:rsidRPr="00550D07" w:rsidRDefault="00F738A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Converting degrees to radians and radians to degrees </w:t>
      </w:r>
    </w:p>
    <w:p w14:paraId="7DCCC700" w14:textId="6DF31DC4" w:rsidR="00763FD9" w:rsidRPr="00550D07" w:rsidRDefault="00763FD9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0D07">
        <w:rPr>
          <w:rFonts w:ascii="Times New Roman" w:hAnsi="Times New Roman" w:cs="Times New Roman"/>
          <w:b/>
          <w:sz w:val="24"/>
          <w:szCs w:val="24"/>
        </w:rPr>
        <w:t xml:space="preserve">Number eight </w:t>
      </w:r>
    </w:p>
    <w:p w14:paraId="33FB3CD1" w14:textId="77777777" w:rsidR="00763FD9" w:rsidRPr="00550D07" w:rsidRDefault="00A56A45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den>
          </m:f>
        </m:oMath>
      </m:oMathPara>
    </w:p>
    <w:p w14:paraId="4858F478" w14:textId="77777777" w:rsidR="00754347" w:rsidRPr="00550D07" w:rsidRDefault="00754347" w:rsidP="00550D07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550D07">
        <w:rPr>
          <w:rFonts w:ascii="Times New Roman" w:hAnsi="Times New Roman" w:cs="Times New Roman"/>
          <w:sz w:val="24"/>
          <w:szCs w:val="24"/>
        </w:rPr>
        <w:t>1 π radian = 180</w:t>
      </w:r>
      <w:r w:rsidR="0006644F"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14:paraId="17A77191" w14:textId="184FB325" w:rsidR="00754347" w:rsidRPr="00550D07" w:rsidRDefault="00754347" w:rsidP="00550D07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0</m:t>
            </m:r>
          </m:den>
        </m:f>
      </m:oMath>
      <w:r w:rsidRPr="00550D07">
        <w:rPr>
          <w:rFonts w:ascii="Times New Roman" w:hAnsi="Times New Roman" w:cs="Times New Roman"/>
          <w:sz w:val="24"/>
          <w:szCs w:val="24"/>
        </w:rPr>
        <w:t xml:space="preserve"> × 180</w:t>
      </w:r>
      <w:r w:rsidR="0006644F"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14:paraId="0DBC9694" w14:textId="77777777" w:rsidR="00754347" w:rsidRPr="00550D07" w:rsidRDefault="00754347" w:rsidP="00550D07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550D07">
        <w:rPr>
          <w:rFonts w:ascii="Times New Roman" w:hAnsi="Times New Roman" w:cs="Times New Roman"/>
          <w:sz w:val="24"/>
          <w:szCs w:val="24"/>
        </w:rPr>
        <w:t>= 54</w:t>
      </w:r>
      <w:r w:rsidR="0006644F"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14:paraId="16E96982" w14:textId="77777777" w:rsidR="00754347" w:rsidRPr="00550D07" w:rsidRDefault="00A53D57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0D07">
        <w:rPr>
          <w:rFonts w:ascii="Times New Roman" w:hAnsi="Times New Roman" w:cs="Times New Roman"/>
          <w:b/>
          <w:sz w:val="24"/>
          <w:szCs w:val="24"/>
        </w:rPr>
        <w:t xml:space="preserve">Number nine </w:t>
      </w:r>
    </w:p>
    <w:p w14:paraId="13816D7B" w14:textId="77777777" w:rsidR="00A53D57" w:rsidRPr="00550D07" w:rsidRDefault="00A53D57" w:rsidP="00550D07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550D07">
        <w:rPr>
          <w:rFonts w:ascii="Times New Roman" w:hAnsi="Times New Roman" w:cs="Times New Roman"/>
          <w:sz w:val="24"/>
          <w:szCs w:val="24"/>
        </w:rPr>
        <w:t>-60</w:t>
      </w:r>
      <w:r w:rsidR="0006644F"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14:paraId="6751C593" w14:textId="77777777" w:rsidR="00A53D57" w:rsidRPr="00550D07" w:rsidRDefault="00A53D57" w:rsidP="00550D07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550D07">
        <w:rPr>
          <w:rFonts w:ascii="Times New Roman" w:hAnsi="Times New Roman" w:cs="Times New Roman"/>
          <w:sz w:val="24"/>
          <w:szCs w:val="24"/>
        </w:rPr>
        <w:t>1 π radian = 180</w:t>
      </w:r>
      <w:r w:rsidR="00DB7109"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14:paraId="47157397" w14:textId="77777777" w:rsidR="00A53D57" w:rsidRPr="00550D07" w:rsidRDefault="00A53D5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>Therefore, -60</w:t>
      </w:r>
      <w:r w:rsidR="00DB7109"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550D07">
        <w:rPr>
          <w:rFonts w:ascii="Times New Roman" w:hAnsi="Times New Roman" w:cs="Times New Roman"/>
          <w:sz w:val="24"/>
          <w:szCs w:val="24"/>
        </w:rPr>
        <w:t xml:space="preserve"> =?</w:t>
      </w:r>
    </w:p>
    <w:p w14:paraId="1D0043DF" w14:textId="77777777" w:rsidR="00A53D57" w:rsidRPr="00550D07" w:rsidRDefault="00A53D5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6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8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p>
            </m:sSup>
          </m:den>
        </m:f>
      </m:oMath>
    </w:p>
    <w:p w14:paraId="2E387796" w14:textId="77777777" w:rsidR="00A53D57" w:rsidRPr="00550D07" w:rsidRDefault="00A53D57" w:rsidP="00550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den>
        </m:f>
      </m:oMath>
      <w:r w:rsidRPr="00550D07">
        <w:rPr>
          <w:rFonts w:ascii="Times New Roman" w:hAnsi="Times New Roman" w:cs="Times New Roman"/>
          <w:sz w:val="24"/>
          <w:szCs w:val="24"/>
        </w:rPr>
        <w:t xml:space="preserve"> radians </w:t>
      </w:r>
    </w:p>
    <w:p w14:paraId="0A2606E7" w14:textId="77777777" w:rsidR="003F7256" w:rsidRDefault="003F7256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7508A76" w14:textId="76A0994D" w:rsidR="00754347" w:rsidRPr="00550D07" w:rsidRDefault="00A53D57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0D0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Number 10 </w:t>
      </w:r>
    </w:p>
    <w:p w14:paraId="77DCA9F4" w14:textId="77777777" w:rsidR="00B91415" w:rsidRPr="00550D07" w:rsidRDefault="00DB7109" w:rsidP="00550D07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550D07">
        <w:rPr>
          <w:rFonts w:ascii="Times New Roman" w:hAnsi="Times New Roman" w:cs="Times New Roman"/>
          <w:sz w:val="24"/>
          <w:szCs w:val="24"/>
        </w:rPr>
        <w:t>72</w:t>
      </w:r>
      <w:r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14:paraId="6770F4B8" w14:textId="77777777" w:rsidR="00DB7109" w:rsidRPr="00550D07" w:rsidRDefault="00DB7109" w:rsidP="00550D07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550D07">
        <w:rPr>
          <w:rFonts w:ascii="Times New Roman" w:hAnsi="Times New Roman" w:cs="Times New Roman"/>
          <w:sz w:val="24"/>
          <w:szCs w:val="24"/>
        </w:rPr>
        <w:t>1 π radian = 180</w:t>
      </w:r>
      <w:r w:rsidRPr="00550D07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14:paraId="73691314" w14:textId="77777777" w:rsidR="00DB7109" w:rsidRPr="00550D07" w:rsidRDefault="003A6250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sz w:val="24"/>
          <w:szCs w:val="24"/>
        </w:rPr>
        <w:t>Therefore, 72</w:t>
      </w:r>
      <w:r w:rsidRPr="00550D07">
        <w:rPr>
          <w:rFonts w:ascii="Times New Roman" w:hAnsi="Times New Roman" w:cs="Times New Roman"/>
          <w:sz w:val="24"/>
          <w:szCs w:val="24"/>
          <w:vertAlign w:val="superscript"/>
        </w:rPr>
        <w:t xml:space="preserve">0 </w:t>
      </w:r>
      <w:r w:rsidRPr="00550D07">
        <w:rPr>
          <w:rFonts w:ascii="Times New Roman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72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80</m:t>
            </m:r>
          </m:den>
        </m:f>
      </m:oMath>
    </w:p>
    <w:p w14:paraId="210DD71C" w14:textId="77777777" w:rsidR="003A6250" w:rsidRPr="00550D07" w:rsidRDefault="003A6250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</m:t>
            </m:r>
          </m:den>
        </m:f>
      </m:oMath>
    </w:p>
    <w:p w14:paraId="2B0215EE" w14:textId="77777777" w:rsidR="0079464B" w:rsidRPr="00550D07" w:rsidRDefault="0079464B" w:rsidP="00550D07">
      <w:pPr>
        <w:spacing w:line="48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b/>
          <w:sz w:val="24"/>
          <w:szCs w:val="24"/>
        </w:rPr>
        <w:t>Number 11</w:t>
      </w:r>
    </w:p>
    <w:p w14:paraId="0A100D40" w14:textId="77777777" w:rsidR="0079464B" w:rsidRPr="00550D07" w:rsidRDefault="00625C8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We first calculate the angle </w:t>
      </w:r>
      <m:oMath>
        <m:r>
          <w:rPr>
            <w:rFonts w:ascii="Cambria Math" w:hAnsi="Cambria Math" w:cs="Times New Roman"/>
            <w:sz w:val="24"/>
            <w:szCs w:val="24"/>
          </w:rPr>
          <m:t>∅</m:t>
        </m:r>
      </m:oMath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as shown below</w:t>
      </w:r>
    </w:p>
    <w:p w14:paraId="24D91629" w14:textId="77777777" w:rsidR="00625C83" w:rsidRPr="00550D07" w:rsidRDefault="00B81445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Tan</w:t>
      </w:r>
      <w:r w:rsidR="00625C83"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∅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 xml:space="preserve">opposite 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adjacent </m:t>
            </m:r>
          </m:den>
        </m:f>
      </m:oMath>
    </w:p>
    <w:p w14:paraId="3733E86E" w14:textId="77777777" w:rsidR="00B81445" w:rsidRPr="00550D07" w:rsidRDefault="00B81445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Opposite = 2 and adjacent = 6</w:t>
      </w:r>
    </w:p>
    <w:p w14:paraId="5D688D04" w14:textId="77777777" w:rsidR="00B81445" w:rsidRPr="00550D07" w:rsidRDefault="00B81445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Tan </w:t>
      </w:r>
      <m:oMath>
        <m:r>
          <w:rPr>
            <w:rFonts w:ascii="Cambria Math" w:hAnsi="Cambria Math" w:cs="Times New Roman"/>
            <w:sz w:val="24"/>
            <w:szCs w:val="24"/>
          </w:rPr>
          <m:t>∅</m:t>
        </m:r>
      </m:oMath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6</m:t>
            </m:r>
          </m:den>
        </m:f>
      </m:oMath>
    </w:p>
    <w:p w14:paraId="0EF6B01E" w14:textId="77777777" w:rsidR="00934C0D" w:rsidRPr="00550D07" w:rsidRDefault="00934C0D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∅= </m:t>
          </m:r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an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</m:fName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.3333</m:t>
              </m:r>
            </m:e>
          </m:func>
        </m:oMath>
      </m:oMathPara>
    </w:p>
    <w:p w14:paraId="28CF2453" w14:textId="77777777" w:rsidR="00934C0D" w:rsidRPr="00550D07" w:rsidRDefault="00934C0D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18.42</w:t>
      </w:r>
    </w:p>
    <w:p w14:paraId="2DB14B30" w14:textId="77777777" w:rsidR="00934C0D" w:rsidRPr="00550D07" w:rsidRDefault="00934C0D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  <w:vertAlign w:val="superscript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We are looking for the trigonometric functions of 251.58</w:t>
      </w:r>
      <w:r w:rsidRPr="00550D0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0</w:t>
      </w:r>
    </w:p>
    <w:p w14:paraId="059E2B69" w14:textId="77777777" w:rsidR="00934C0D" w:rsidRPr="00550D07" w:rsidRDefault="00934C0D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Therefore, it is in the third </w:t>
      </w:r>
      <w:r w:rsidR="00566444" w:rsidRPr="00550D07">
        <w:rPr>
          <w:rFonts w:ascii="Times New Roman" w:eastAsiaTheme="minorEastAsia" w:hAnsi="Times New Roman" w:cs="Times New Roman"/>
          <w:sz w:val="24"/>
          <w:szCs w:val="24"/>
        </w:rPr>
        <w:t>quadrant</w:t>
      </w: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so only tan and cot are positive</w:t>
      </w:r>
    </w:p>
    <w:p w14:paraId="1FF40CC0" w14:textId="77777777" w:rsidR="00934C0D" w:rsidRPr="00550D07" w:rsidRDefault="00934C0D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Tan 251.58 = 0.3333</w:t>
      </w:r>
    </w:p>
    <w:p w14:paraId="7099DEAA" w14:textId="77777777" w:rsidR="00934C0D" w:rsidRPr="00550D07" w:rsidRDefault="00934C0D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Cot 251.58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a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51.58</m:t>
                </m:r>
              </m:e>
            </m:func>
          </m:den>
        </m:f>
      </m:oMath>
    </w:p>
    <w:p w14:paraId="5A001372" w14:textId="77777777" w:rsidR="00934C0D" w:rsidRPr="00550D07" w:rsidRDefault="00934C0D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lastRenderedPageBreak/>
        <w:t>=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3333</m:t>
            </m:r>
          </m:den>
        </m:f>
      </m:oMath>
    </w:p>
    <w:p w14:paraId="4FF6E7A3" w14:textId="77777777" w:rsidR="00934C0D" w:rsidRPr="00550D07" w:rsidRDefault="00934C0D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3.00</w:t>
      </w:r>
    </w:p>
    <w:p w14:paraId="4E212F48" w14:textId="77777777" w:rsidR="00934C0D" w:rsidRPr="00550D07" w:rsidRDefault="00934C0D" w:rsidP="00550D07">
      <w:pPr>
        <w:spacing w:before="24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Sin 251.58 = -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8.42</m:t>
            </m:r>
          </m:e>
        </m:func>
      </m:oMath>
    </w:p>
    <w:p w14:paraId="6A1FB98A" w14:textId="77777777" w:rsidR="00934C0D" w:rsidRPr="00550D07" w:rsidRDefault="00934C0D" w:rsidP="00550D07">
      <w:pPr>
        <w:spacing w:before="24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0.3160</w:t>
      </w:r>
    </w:p>
    <w:p w14:paraId="5E1DE1E9" w14:textId="77777777" w:rsidR="00934C0D" w:rsidRPr="00550D07" w:rsidRDefault="00934C0D" w:rsidP="00550D07">
      <w:pPr>
        <w:spacing w:before="24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Cosec 251.48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3160</m:t>
            </m:r>
          </m:den>
        </m:f>
      </m:oMath>
    </w:p>
    <w:p w14:paraId="3B708E5F" w14:textId="77777777" w:rsidR="00934C0D" w:rsidRPr="00550D07" w:rsidRDefault="00934C0D" w:rsidP="00550D07">
      <w:pPr>
        <w:spacing w:before="24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3.1646</w:t>
      </w:r>
    </w:p>
    <w:p w14:paraId="6812AD79" w14:textId="77777777" w:rsidR="00934C0D" w:rsidRPr="00550D07" w:rsidRDefault="00934C0D" w:rsidP="00550D07">
      <w:pPr>
        <w:spacing w:before="24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Cos 251.48 =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8.42</m:t>
            </m:r>
          </m:e>
        </m:func>
      </m:oMath>
    </w:p>
    <w:p w14:paraId="2F95E86E" w14:textId="77777777" w:rsidR="00934C0D" w:rsidRPr="00550D07" w:rsidRDefault="00934C0D" w:rsidP="00550D07">
      <w:pPr>
        <w:spacing w:before="24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0.9488</w:t>
      </w:r>
    </w:p>
    <w:p w14:paraId="250285E6" w14:textId="77777777" w:rsidR="00934C0D" w:rsidRPr="00550D07" w:rsidRDefault="00934C0D" w:rsidP="00550D07">
      <w:pPr>
        <w:spacing w:before="24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Sec 251.48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9488</m:t>
            </m:r>
          </m:den>
        </m:f>
      </m:oMath>
    </w:p>
    <w:p w14:paraId="6CD79C66" w14:textId="77777777" w:rsidR="00934C0D" w:rsidRPr="00550D07" w:rsidRDefault="00934C0D" w:rsidP="00550D07">
      <w:pPr>
        <w:spacing w:before="24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= </w:t>
      </w:r>
      <w:r w:rsidR="00C25DD8" w:rsidRPr="00550D07">
        <w:rPr>
          <w:rFonts w:ascii="Times New Roman" w:eastAsiaTheme="minorEastAsia" w:hAnsi="Times New Roman" w:cs="Times New Roman"/>
          <w:sz w:val="24"/>
          <w:szCs w:val="24"/>
        </w:rPr>
        <w:t>1. 0540</w:t>
      </w:r>
    </w:p>
    <w:p w14:paraId="2697D8B6" w14:textId="77777777" w:rsidR="00B81445" w:rsidRPr="00550D07" w:rsidRDefault="006A76EA" w:rsidP="00550D0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0D07">
        <w:rPr>
          <w:rFonts w:ascii="Times New Roman" w:hAnsi="Times New Roman" w:cs="Times New Roman"/>
          <w:b/>
          <w:noProof/>
          <w:sz w:val="24"/>
          <w:szCs w:val="24"/>
        </w:rPr>
        <w:t>Number 12</w:t>
      </w:r>
    </w:p>
    <w:p w14:paraId="2A618813" w14:textId="77777777" w:rsidR="00DB7109" w:rsidRPr="00550D07" w:rsidRDefault="006A76EA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∅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</m:oMath>
      </m:oMathPara>
    </w:p>
    <w:p w14:paraId="7AADFF17" w14:textId="77777777" w:rsidR="00D94C0F" w:rsidRPr="00550D07" w:rsidRDefault="00D94C0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90</w:t>
      </w:r>
    </w:p>
    <w:p w14:paraId="00200C6C" w14:textId="77777777" w:rsidR="006A76EA" w:rsidRPr="00550D07" w:rsidRDefault="006A76EA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The angle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∅ </m:t>
        </m:r>
      </m:oMath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lies on the first </w:t>
      </w:r>
      <w:r w:rsidR="00566444" w:rsidRPr="00550D07">
        <w:rPr>
          <w:rFonts w:ascii="Times New Roman" w:eastAsiaTheme="minorEastAsia" w:hAnsi="Times New Roman" w:cs="Times New Roman"/>
          <w:sz w:val="24"/>
          <w:szCs w:val="24"/>
        </w:rPr>
        <w:t>quadran</w:t>
      </w:r>
      <w:r w:rsidRPr="00550D07">
        <w:rPr>
          <w:rFonts w:ascii="Times New Roman" w:eastAsiaTheme="minorEastAsia" w:hAnsi="Times New Roman" w:cs="Times New Roman"/>
          <w:sz w:val="24"/>
          <w:szCs w:val="24"/>
        </w:rPr>
        <w:t>t so all ratios are positive</w:t>
      </w:r>
    </w:p>
    <w:p w14:paraId="68893079" w14:textId="77777777" w:rsidR="006A76EA" w:rsidRPr="00550D07" w:rsidRDefault="006A76EA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Sin </w:t>
      </w:r>
      <w:r w:rsidR="00D94C0F" w:rsidRPr="00550D07">
        <w:rPr>
          <w:rFonts w:ascii="Times New Roman" w:eastAsiaTheme="minorEastAsia" w:hAnsi="Times New Roman" w:cs="Times New Roman"/>
          <w:sz w:val="24"/>
          <w:szCs w:val="24"/>
        </w:rPr>
        <w:t>90 = `1</w:t>
      </w:r>
    </w:p>
    <w:p w14:paraId="7215765C" w14:textId="77777777" w:rsidR="00D94C0F" w:rsidRPr="00550D07" w:rsidRDefault="00D94C0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Cos 90 = 0</w:t>
      </w:r>
    </w:p>
    <w:p w14:paraId="3C6A9EEF" w14:textId="77777777" w:rsidR="00D94C0F" w:rsidRPr="00550D07" w:rsidRDefault="00D94C0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lastRenderedPageBreak/>
        <w:t>Tan 90 = 1.6331</w:t>
      </w:r>
    </w:p>
    <w:p w14:paraId="616005DF" w14:textId="77777777" w:rsidR="00D94C0F" w:rsidRPr="00550D07" w:rsidRDefault="00D94C0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Cot 90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a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90</m:t>
                </m:r>
              </m:e>
            </m:func>
          </m:den>
        </m:f>
      </m:oMath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BCE2E0E" w14:textId="77777777" w:rsidR="00D94C0F" w:rsidRPr="00550D07" w:rsidRDefault="00D94C0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.6331</m:t>
            </m:r>
          </m:den>
        </m:f>
      </m:oMath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FC99418" w14:textId="77777777" w:rsidR="00D94C0F" w:rsidRPr="00550D07" w:rsidRDefault="00D94C0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= </w:t>
      </w:r>
      <w:r w:rsidR="00DA2CB3" w:rsidRPr="00550D07">
        <w:rPr>
          <w:rFonts w:ascii="Times New Roman" w:eastAsiaTheme="minorEastAsia" w:hAnsi="Times New Roman" w:cs="Times New Roman"/>
          <w:sz w:val="24"/>
          <w:szCs w:val="24"/>
        </w:rPr>
        <w:t>0.6123</w:t>
      </w:r>
    </w:p>
    <w:p w14:paraId="234341B9" w14:textId="77777777" w:rsidR="00D94C0F" w:rsidRPr="00550D07" w:rsidRDefault="00D94C0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Sec 90 =</w:t>
      </w:r>
      <w:r w:rsidR="0043609A"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cos 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90</m:t>
                </m:r>
              </m:e>
            </m:func>
          </m:den>
        </m:f>
      </m:oMath>
    </w:p>
    <w:p w14:paraId="663D2A59" w14:textId="77777777" w:rsidR="00D94C0F" w:rsidRPr="00550D07" w:rsidRDefault="00D94C0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den>
        </m:f>
      </m:oMath>
    </w:p>
    <w:p w14:paraId="538E97DC" w14:textId="77777777" w:rsidR="00D94C0F" w:rsidRPr="00550D07" w:rsidRDefault="00D94C0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= infinite </w:t>
      </w:r>
    </w:p>
    <w:p w14:paraId="2064B29C" w14:textId="77777777" w:rsidR="009B0697" w:rsidRPr="00550D07" w:rsidRDefault="009B0697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Cosec 90 =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90</m:t>
                </m:r>
              </m:e>
            </m:func>
          </m:den>
        </m:f>
      </m:oMath>
    </w:p>
    <w:p w14:paraId="5224BC6C" w14:textId="77777777" w:rsidR="009B0697" w:rsidRPr="00550D07" w:rsidRDefault="009B0697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den>
        </m:f>
      </m:oMath>
    </w:p>
    <w:p w14:paraId="665D6C73" w14:textId="77777777" w:rsidR="009B0697" w:rsidRPr="00550D07" w:rsidRDefault="009B0697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1</w:t>
      </w:r>
    </w:p>
    <w:p w14:paraId="2916633A" w14:textId="77777777" w:rsidR="009B0697" w:rsidRPr="00550D07" w:rsidRDefault="009B0697" w:rsidP="00550D07">
      <w:pPr>
        <w:spacing w:line="48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b/>
          <w:sz w:val="24"/>
          <w:szCs w:val="24"/>
        </w:rPr>
        <w:t>Number 13</w:t>
      </w:r>
    </w:p>
    <w:p w14:paraId="5AE96DAD" w14:textId="77777777" w:rsidR="009B0697" w:rsidRPr="00550D07" w:rsidRDefault="009B0697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∅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2π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den>
          </m:f>
        </m:oMath>
      </m:oMathPara>
    </w:p>
    <w:p w14:paraId="48217C3C" w14:textId="77777777" w:rsidR="009B0697" w:rsidRPr="00550D07" w:rsidRDefault="009B0697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×180</m:t>
        </m:r>
      </m:oMath>
    </w:p>
    <w:p w14:paraId="47A7E356" w14:textId="77777777" w:rsidR="009B0697" w:rsidRPr="00550D07" w:rsidRDefault="009B0697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120</w:t>
      </w:r>
      <w:r w:rsidR="00AA15B3" w:rsidRPr="00550D0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0</w:t>
      </w:r>
    </w:p>
    <w:p w14:paraId="0EC93668" w14:textId="77777777" w:rsidR="00AA15B3" w:rsidRPr="00550D07" w:rsidRDefault="00DA2CB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42160C" w:rsidRPr="00550D07">
        <w:rPr>
          <w:rFonts w:ascii="Times New Roman" w:eastAsiaTheme="minorEastAsia" w:hAnsi="Times New Roman" w:cs="Times New Roman"/>
          <w:sz w:val="24"/>
          <w:szCs w:val="24"/>
        </w:rPr>
        <w:t>angle lie</w:t>
      </w: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in the second </w:t>
      </w:r>
      <w:r w:rsidR="00566444" w:rsidRPr="00550D07">
        <w:rPr>
          <w:rFonts w:ascii="Times New Roman" w:eastAsiaTheme="minorEastAsia" w:hAnsi="Times New Roman" w:cs="Times New Roman"/>
          <w:sz w:val="24"/>
          <w:szCs w:val="24"/>
        </w:rPr>
        <w:t>quadran</w:t>
      </w:r>
      <w:r w:rsidRPr="00550D07">
        <w:rPr>
          <w:rFonts w:ascii="Times New Roman" w:eastAsiaTheme="minorEastAsia" w:hAnsi="Times New Roman" w:cs="Times New Roman"/>
          <w:sz w:val="24"/>
          <w:szCs w:val="24"/>
        </w:rPr>
        <w:t>t thus only sine and cosec are positive</w:t>
      </w:r>
    </w:p>
    <w:p w14:paraId="5838F74A" w14:textId="77777777" w:rsidR="00DA2CB3" w:rsidRPr="00550D07" w:rsidRDefault="00DA2CB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Sin (180-120)</w:t>
      </w:r>
    </w:p>
    <w:p w14:paraId="1C73C4FA" w14:textId="77777777" w:rsidR="00DA2CB3" w:rsidRPr="00550D07" w:rsidRDefault="00DA2CB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lastRenderedPageBreak/>
        <w:t>Sin (120) = Sin (180-120)</w:t>
      </w:r>
    </w:p>
    <w:p w14:paraId="20585E4C" w14:textId="77777777" w:rsidR="00DA2CB3" w:rsidRPr="00550D07" w:rsidRDefault="00DA2CB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Sin (60) = 0.8660</w:t>
      </w:r>
    </w:p>
    <w:p w14:paraId="79265B47" w14:textId="77777777" w:rsidR="00DA2CB3" w:rsidRPr="00550D07" w:rsidRDefault="00DA2CB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Cosec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8660</m:t>
            </m:r>
          </m:den>
        </m:f>
      </m:oMath>
    </w:p>
    <w:p w14:paraId="4F88B28C" w14:textId="77777777" w:rsidR="00DA2CB3" w:rsidRPr="00550D07" w:rsidRDefault="00DA2CB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1.1547</w:t>
      </w:r>
    </w:p>
    <w:p w14:paraId="4A367329" w14:textId="77777777" w:rsidR="009B0697" w:rsidRPr="00550D07" w:rsidRDefault="00654EB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Tan 120 = -tan 60</w:t>
      </w:r>
    </w:p>
    <w:p w14:paraId="25ECBE9E" w14:textId="77777777" w:rsidR="00654EBF" w:rsidRPr="00550D07" w:rsidRDefault="00654EB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- 1.7321</w:t>
      </w:r>
    </w:p>
    <w:p w14:paraId="06597B42" w14:textId="77777777" w:rsidR="00654EBF" w:rsidRPr="00550D07" w:rsidRDefault="00654EB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Cot 120 =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-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.7321</m:t>
            </m:r>
          </m:den>
        </m:f>
      </m:oMath>
    </w:p>
    <w:p w14:paraId="31DA4DDF" w14:textId="77777777" w:rsidR="00654EBF" w:rsidRPr="00550D07" w:rsidRDefault="00654EBF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0 5773</w:t>
      </w:r>
    </w:p>
    <w:p w14:paraId="1EEA3503" w14:textId="77777777" w:rsidR="00021D4D" w:rsidRPr="00550D07" w:rsidRDefault="00021D4D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Cos 120 = - Cos 60</w:t>
      </w:r>
    </w:p>
    <w:p w14:paraId="1A007521" w14:textId="77777777" w:rsidR="00021D4D" w:rsidRPr="00550D07" w:rsidRDefault="00021D4D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 = - 0.5</w:t>
      </w:r>
    </w:p>
    <w:p w14:paraId="1E9A3FF1" w14:textId="77777777" w:rsidR="00021D4D" w:rsidRPr="00550D07" w:rsidRDefault="00021D4D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Sec 120 =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-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5</m:t>
            </m:r>
          </m:den>
        </m:f>
      </m:oMath>
    </w:p>
    <w:p w14:paraId="1E93C8EF" w14:textId="77777777" w:rsidR="005169D4" w:rsidRPr="00550D07" w:rsidRDefault="00014493" w:rsidP="00550D0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= -</w:t>
      </w:r>
      <w:r w:rsidR="005169D4" w:rsidRPr="00550D07">
        <w:rPr>
          <w:rFonts w:ascii="Times New Roman" w:eastAsiaTheme="minorEastAsia" w:hAnsi="Times New Roman" w:cs="Times New Roman"/>
          <w:sz w:val="24"/>
          <w:szCs w:val="24"/>
        </w:rPr>
        <w:t>2</w:t>
      </w:r>
    </w:p>
    <w:p w14:paraId="26903E23" w14:textId="77777777" w:rsidR="00021D4D" w:rsidRPr="00550D07" w:rsidRDefault="000C25B1" w:rsidP="00550D07">
      <w:pPr>
        <w:spacing w:line="48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b/>
          <w:sz w:val="24"/>
          <w:szCs w:val="24"/>
        </w:rPr>
        <w:t xml:space="preserve">Number 14 </w:t>
      </w:r>
    </w:p>
    <w:p w14:paraId="06AC78DE" w14:textId="77777777" w:rsidR="000C25B1" w:rsidRPr="00550D07" w:rsidRDefault="00E617C8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Identifying the amplitude and period</w:t>
      </w:r>
    </w:p>
    <w:p w14:paraId="21A5A050" w14:textId="77777777" w:rsidR="00E617C8" w:rsidRPr="00550D07" w:rsidRDefault="00E617C8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g(x) = 3 sin x</w:t>
      </w:r>
    </w:p>
    <w:p w14:paraId="6A03D15C" w14:textId="77777777" w:rsidR="00965A93" w:rsidRPr="00550D07" w:rsidRDefault="00965A9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Amplitude is the slope of the function</w:t>
      </w:r>
    </w:p>
    <w:p w14:paraId="2F83AE62" w14:textId="77777777" w:rsidR="00965A93" w:rsidRPr="00550D07" w:rsidRDefault="00965A9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= 3</w:t>
      </w:r>
    </w:p>
    <w:p w14:paraId="69C5B805" w14:textId="77777777" w:rsidR="00965A93" w:rsidRPr="00550D07" w:rsidRDefault="00965A9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lastRenderedPageBreak/>
        <w:t>Period is the distance between two consecutive highest points</w:t>
      </w:r>
    </w:p>
    <w:p w14:paraId="61319086" w14:textId="77777777" w:rsidR="00965A93" w:rsidRPr="00550D07" w:rsidRDefault="00965A9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  <w:vertAlign w:val="superscript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 = 360</w:t>
      </w:r>
      <w:r w:rsidRPr="00550D0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 xml:space="preserve">0 </w:t>
      </w:r>
    </w:p>
    <w:p w14:paraId="4582566C" w14:textId="77777777" w:rsidR="00965A93" w:rsidRPr="00550D07" w:rsidRDefault="00965A9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  <w:vertAlign w:val="superscript"/>
        </w:rPr>
      </w:pPr>
    </w:p>
    <w:p w14:paraId="343A3CBC" w14:textId="77777777" w:rsidR="00965A93" w:rsidRPr="00550D07" w:rsidRDefault="00965A9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  <w:vertAlign w:val="superscript"/>
        </w:rPr>
      </w:pPr>
    </w:p>
    <w:p w14:paraId="3938C76C" w14:textId="77777777" w:rsidR="00965A93" w:rsidRPr="00550D07" w:rsidRDefault="00965A9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>Graph of the function is shown below</w:t>
      </w:r>
    </w:p>
    <w:p w14:paraId="52474CE1" w14:textId="77777777" w:rsidR="00965A93" w:rsidRPr="00550D07" w:rsidRDefault="00965A9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4BA482" wp14:editId="56F2D3C9">
            <wp:extent cx="5943600" cy="32143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D3AFE" w14:textId="77777777" w:rsidR="00965A93" w:rsidRPr="00550D07" w:rsidRDefault="00965A93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57ACE149" w14:textId="77777777" w:rsidR="001E277C" w:rsidRPr="00550D07" w:rsidRDefault="001E277C" w:rsidP="00550D0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50D07">
        <w:rPr>
          <w:rFonts w:ascii="Times New Roman" w:eastAsiaTheme="minorEastAsia" w:hAnsi="Times New Roman" w:cs="Times New Roman"/>
          <w:sz w:val="24"/>
          <w:szCs w:val="24"/>
        </w:rPr>
        <w:t xml:space="preserve">The graph f(x) transforms to g(x) such that the amplitude is tripled but the period remains. </w:t>
      </w:r>
    </w:p>
    <w:sectPr w:rsidR="001E277C" w:rsidRPr="00550D07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2436E2" w14:textId="77777777" w:rsidR="00A56A45" w:rsidRDefault="00A56A45" w:rsidP="002F2B18">
      <w:pPr>
        <w:spacing w:after="0" w:line="240" w:lineRule="auto"/>
      </w:pPr>
      <w:r>
        <w:separator/>
      </w:r>
    </w:p>
  </w:endnote>
  <w:endnote w:type="continuationSeparator" w:id="0">
    <w:p w14:paraId="4B921EE9" w14:textId="77777777" w:rsidR="00A56A45" w:rsidRDefault="00A56A45" w:rsidP="002F2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762C16" w14:textId="77777777" w:rsidR="00A56A45" w:rsidRDefault="00A56A45" w:rsidP="002F2B18">
      <w:pPr>
        <w:spacing w:after="0" w:line="240" w:lineRule="auto"/>
      </w:pPr>
      <w:r>
        <w:separator/>
      </w:r>
    </w:p>
  </w:footnote>
  <w:footnote w:type="continuationSeparator" w:id="0">
    <w:p w14:paraId="75795DCC" w14:textId="77777777" w:rsidR="00A56A45" w:rsidRDefault="00A56A45" w:rsidP="002F2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6986726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EC06309" w14:textId="77777777" w:rsidR="00BE35D2" w:rsidRDefault="00BE35D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693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A427F0" w14:textId="77777777" w:rsidR="00BE35D2" w:rsidRPr="00BE35D2" w:rsidRDefault="00BE35D2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B54125"/>
    <w:multiLevelType w:val="hybridMultilevel"/>
    <w:tmpl w:val="59765880"/>
    <w:lvl w:ilvl="0" w:tplc="6E96F3D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bS0NLEwMzE0NDJS0lEKTi0uzszPAykwqgUA7F9rwywAAAA="/>
  </w:docVars>
  <w:rsids>
    <w:rsidRoot w:val="00396FC4"/>
    <w:rsid w:val="00014493"/>
    <w:rsid w:val="00021D4D"/>
    <w:rsid w:val="000478FC"/>
    <w:rsid w:val="00062A7E"/>
    <w:rsid w:val="0006644F"/>
    <w:rsid w:val="000B243C"/>
    <w:rsid w:val="000B2945"/>
    <w:rsid w:val="000C25B1"/>
    <w:rsid w:val="001341D7"/>
    <w:rsid w:val="001E277C"/>
    <w:rsid w:val="002B79C6"/>
    <w:rsid w:val="002F2B18"/>
    <w:rsid w:val="00355831"/>
    <w:rsid w:val="00396FC4"/>
    <w:rsid w:val="003A6250"/>
    <w:rsid w:val="003F7256"/>
    <w:rsid w:val="00403F4E"/>
    <w:rsid w:val="004103F1"/>
    <w:rsid w:val="0042160C"/>
    <w:rsid w:val="004229C8"/>
    <w:rsid w:val="0043609A"/>
    <w:rsid w:val="00461751"/>
    <w:rsid w:val="004F15FF"/>
    <w:rsid w:val="00511D17"/>
    <w:rsid w:val="005169D4"/>
    <w:rsid w:val="00550D07"/>
    <w:rsid w:val="00566444"/>
    <w:rsid w:val="00625C83"/>
    <w:rsid w:val="0064168D"/>
    <w:rsid w:val="00654EBF"/>
    <w:rsid w:val="00670F50"/>
    <w:rsid w:val="006A76EA"/>
    <w:rsid w:val="006B4835"/>
    <w:rsid w:val="006B7F1C"/>
    <w:rsid w:val="006C4678"/>
    <w:rsid w:val="00702EB9"/>
    <w:rsid w:val="00751216"/>
    <w:rsid w:val="00754347"/>
    <w:rsid w:val="00763FD9"/>
    <w:rsid w:val="00767D9D"/>
    <w:rsid w:val="0079464B"/>
    <w:rsid w:val="007A2F41"/>
    <w:rsid w:val="007F2D5B"/>
    <w:rsid w:val="00816935"/>
    <w:rsid w:val="00823D00"/>
    <w:rsid w:val="0091366D"/>
    <w:rsid w:val="00934C0D"/>
    <w:rsid w:val="00965A93"/>
    <w:rsid w:val="009B0697"/>
    <w:rsid w:val="00A44884"/>
    <w:rsid w:val="00A53D57"/>
    <w:rsid w:val="00A56A45"/>
    <w:rsid w:val="00A73327"/>
    <w:rsid w:val="00A7641B"/>
    <w:rsid w:val="00AA15B3"/>
    <w:rsid w:val="00AC3305"/>
    <w:rsid w:val="00B06701"/>
    <w:rsid w:val="00B81445"/>
    <w:rsid w:val="00B91415"/>
    <w:rsid w:val="00BA526C"/>
    <w:rsid w:val="00BE35D2"/>
    <w:rsid w:val="00BE4B99"/>
    <w:rsid w:val="00C25DD8"/>
    <w:rsid w:val="00D03242"/>
    <w:rsid w:val="00D40191"/>
    <w:rsid w:val="00D94C0F"/>
    <w:rsid w:val="00DA2CB3"/>
    <w:rsid w:val="00DB7109"/>
    <w:rsid w:val="00E050E0"/>
    <w:rsid w:val="00E239FC"/>
    <w:rsid w:val="00E617C8"/>
    <w:rsid w:val="00E62C4D"/>
    <w:rsid w:val="00E811C1"/>
    <w:rsid w:val="00F104DB"/>
    <w:rsid w:val="00F223F5"/>
    <w:rsid w:val="00F738A7"/>
    <w:rsid w:val="00FB4367"/>
    <w:rsid w:val="00FF0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38D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436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3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21D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2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B18"/>
  </w:style>
  <w:style w:type="paragraph" w:styleId="Footer">
    <w:name w:val="footer"/>
    <w:basedOn w:val="Normal"/>
    <w:link w:val="FooterChar"/>
    <w:uiPriority w:val="99"/>
    <w:unhideWhenUsed/>
    <w:rsid w:val="002F2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B1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436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3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21D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2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B18"/>
  </w:style>
  <w:style w:type="paragraph" w:styleId="Footer">
    <w:name w:val="footer"/>
    <w:basedOn w:val="Normal"/>
    <w:link w:val="FooterChar"/>
    <w:uiPriority w:val="99"/>
    <w:unhideWhenUsed/>
    <w:rsid w:val="002F2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B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6D7E40A-CD3C-4F08-9BFB-3E13EFA76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2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umbia University</dc:creator>
  <cp:lastModifiedBy>ACER</cp:lastModifiedBy>
  <cp:revision>2</cp:revision>
  <dcterms:created xsi:type="dcterms:W3CDTF">2021-03-24T14:03:00Z</dcterms:created>
  <dcterms:modified xsi:type="dcterms:W3CDTF">2021-03-24T14:03:00Z</dcterms:modified>
</cp:coreProperties>
</file>